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C1506" w14:textId="77777777" w:rsidR="009D2BCE" w:rsidRPr="009D2BCE" w:rsidRDefault="009D2BCE" w:rsidP="009D2BCE">
      <w:pPr>
        <w:jc w:val="right"/>
        <w:rPr>
          <w:lang w:val="en-US"/>
        </w:rPr>
      </w:pPr>
      <w:r w:rsidRPr="009D2BCE">
        <w:rPr>
          <w:lang w:val="en-US"/>
        </w:rPr>
        <w:t>Athens, November 23, 2023</w:t>
      </w:r>
    </w:p>
    <w:p w14:paraId="4FBF5CD2" w14:textId="77777777" w:rsidR="009D2BCE" w:rsidRPr="009D2BCE" w:rsidRDefault="009D2BCE" w:rsidP="009D2BCE">
      <w:pPr>
        <w:jc w:val="center"/>
        <w:rPr>
          <w:b/>
          <w:bCs/>
          <w:lang w:val="en-US"/>
        </w:rPr>
      </w:pPr>
      <w:r w:rsidRPr="009D2BCE">
        <w:rPr>
          <w:b/>
          <w:bCs/>
          <w:lang w:val="en-US"/>
        </w:rPr>
        <w:t>PRESS RELEASE</w:t>
      </w:r>
    </w:p>
    <w:p w14:paraId="7B58D5BA" w14:textId="77777777" w:rsidR="009D2BCE" w:rsidRPr="009D2BCE" w:rsidRDefault="009D2BCE" w:rsidP="009D2BCE">
      <w:pPr>
        <w:jc w:val="center"/>
        <w:rPr>
          <w:b/>
          <w:bCs/>
          <w:lang w:val="en-US"/>
        </w:rPr>
      </w:pPr>
      <w:r w:rsidRPr="009D2BCE">
        <w:rPr>
          <w:b/>
          <w:bCs/>
          <w:lang w:val="en-US"/>
        </w:rPr>
        <w:t xml:space="preserve">HRADF: Signing of the agreement for the sub-concession of a terminal within "Philippos </w:t>
      </w:r>
      <w:r w:rsidRPr="00B564E9">
        <w:rPr>
          <w:b/>
          <w:bCs/>
        </w:rPr>
        <w:t>ΙΙ</w:t>
      </w:r>
      <w:r w:rsidRPr="009D2BCE">
        <w:rPr>
          <w:b/>
          <w:bCs/>
          <w:lang w:val="en-US"/>
        </w:rPr>
        <w:t>" port of the Port Authority of Kavala S.A.</w:t>
      </w:r>
    </w:p>
    <w:p w14:paraId="1A0C40ED" w14:textId="77777777" w:rsidR="009D2BCE" w:rsidRPr="009D2BCE" w:rsidRDefault="009D2BCE" w:rsidP="009D2BCE">
      <w:pPr>
        <w:jc w:val="both"/>
        <w:rPr>
          <w:rFonts w:cstheme="minorHAnsi"/>
          <w:shd w:val="clear" w:color="auto" w:fill="FFFFFF"/>
          <w:lang w:val="en-US"/>
        </w:rPr>
      </w:pPr>
      <w:r w:rsidRPr="009D2BCE">
        <w:rPr>
          <w:rFonts w:cstheme="minorHAnsi"/>
          <w:shd w:val="clear" w:color="auto" w:fill="FFFFFF"/>
          <w:lang w:val="en-US"/>
        </w:rPr>
        <w:t xml:space="preserve">The Hellenic Republic Asset Development Fund (HRADF), a member company of GROWTHFUND – The National Fund of Greece, announces that today, Thursday, November 23, 2023, took place the signing of the sub-concession agreement for the development of "Philippos </w:t>
      </w:r>
      <w:r>
        <w:rPr>
          <w:rFonts w:cstheme="minorHAnsi"/>
          <w:shd w:val="clear" w:color="auto" w:fill="FFFFFF"/>
        </w:rPr>
        <w:t>ΙΙ</w:t>
      </w:r>
      <w:r w:rsidRPr="009D2BCE">
        <w:rPr>
          <w:rFonts w:cstheme="minorHAnsi"/>
          <w:shd w:val="clear" w:color="auto" w:fill="FFFFFF"/>
          <w:lang w:val="en-US"/>
        </w:rPr>
        <w:t>" port, currently operated by the Kavala Port Authority (OLK S.A.). The agreement was signed by the Greek State, HRADF, the Kavala Port Authority and the company "SARISA SUB-CONCESSION PORT OF KAVALA PHILIPPOS II S.A." established by the consortium "International Port Investments Kavala" that was declared as the highest bidder in May 2022 in the tender operated by HRADF. Under this agreement, the investor assumes for 40 years the right to use, operate, maintain, and develop a multi-purpose terminal within the port.</w:t>
      </w:r>
    </w:p>
    <w:p w14:paraId="63237D6A" w14:textId="3AE4AA97" w:rsidR="009D2BCE" w:rsidRPr="009D2BCE" w:rsidRDefault="009D2BCE" w:rsidP="009D2BCE">
      <w:pPr>
        <w:jc w:val="both"/>
        <w:rPr>
          <w:lang w:val="en-US"/>
        </w:rPr>
      </w:pPr>
      <w:r w:rsidRPr="009D2BCE">
        <w:rPr>
          <w:rFonts w:cstheme="minorHAnsi"/>
          <w:lang w:val="en-US"/>
        </w:rPr>
        <w:t xml:space="preserve">The signing ceremony was attended by, among others, the </w:t>
      </w:r>
      <w:r w:rsidRPr="009D2BCE">
        <w:rPr>
          <w:rFonts w:cstheme="minorHAnsi"/>
          <w:color w:val="000000"/>
          <w:shd w:val="clear" w:color="auto" w:fill="FFFFFF"/>
          <w:lang w:val="en-US"/>
        </w:rPr>
        <w:t>Minister of Economy and Finance</w:t>
      </w:r>
      <w:r w:rsidRPr="009D2BCE">
        <w:rPr>
          <w:rFonts w:cstheme="minorHAnsi"/>
          <w:lang w:val="en-US"/>
        </w:rPr>
        <w:t xml:space="preserve">, </w:t>
      </w:r>
      <w:r w:rsidRPr="009D2BCE">
        <w:rPr>
          <w:rFonts w:cstheme="minorHAnsi"/>
          <w:b/>
          <w:bCs/>
          <w:lang w:val="en-US"/>
        </w:rPr>
        <w:t xml:space="preserve">Kostis </w:t>
      </w:r>
      <w:r w:rsidR="00D73871">
        <w:rPr>
          <w:rFonts w:cstheme="minorHAnsi"/>
          <w:b/>
          <w:bCs/>
          <w:lang w:val="en-US"/>
        </w:rPr>
        <w:t>Ch</w:t>
      </w:r>
      <w:r w:rsidRPr="009D2BCE">
        <w:rPr>
          <w:rFonts w:cstheme="minorHAnsi"/>
          <w:b/>
          <w:bCs/>
          <w:lang w:val="en-US"/>
        </w:rPr>
        <w:t>atzidakis</w:t>
      </w:r>
      <w:r w:rsidRPr="009D2BCE">
        <w:rPr>
          <w:rFonts w:cstheme="minorHAnsi"/>
          <w:lang w:val="en-US"/>
        </w:rPr>
        <w:t>,</w:t>
      </w:r>
      <w:r w:rsidRPr="009D2BCE">
        <w:rPr>
          <w:lang w:val="en-US"/>
        </w:rPr>
        <w:t xml:space="preserve"> </w:t>
      </w:r>
      <w:r w:rsidRPr="009D2BCE">
        <w:rPr>
          <w:rFonts w:cstheme="minorHAnsi"/>
          <w:lang w:val="en-US"/>
        </w:rPr>
        <w:t xml:space="preserve">the Minister of Maritime Affairs and Insular Policy, </w:t>
      </w:r>
      <w:r w:rsidRPr="009D2BCE">
        <w:rPr>
          <w:rFonts w:cstheme="minorHAnsi"/>
          <w:b/>
          <w:bCs/>
          <w:lang w:val="en-US"/>
        </w:rPr>
        <w:t>Christos Stylianides</w:t>
      </w:r>
      <w:r w:rsidR="00543ADF">
        <w:rPr>
          <w:rFonts w:cstheme="minorHAnsi"/>
          <w:lang w:val="en-US"/>
        </w:rPr>
        <w:t xml:space="preserve">, </w:t>
      </w:r>
      <w:r w:rsidRPr="009D2BCE">
        <w:rPr>
          <w:rFonts w:cstheme="minorHAnsi"/>
          <w:lang w:val="en-US"/>
        </w:rPr>
        <w:t xml:space="preserve">the CEO of HRADF, </w:t>
      </w:r>
      <w:r w:rsidRPr="009D2BCE">
        <w:rPr>
          <w:rFonts w:cstheme="minorHAnsi"/>
          <w:b/>
          <w:bCs/>
          <w:lang w:val="en-US"/>
        </w:rPr>
        <w:t>Dimitris Politis</w:t>
      </w:r>
      <w:r w:rsidRPr="009D2BCE">
        <w:rPr>
          <w:rFonts w:cstheme="minorHAnsi"/>
          <w:lang w:val="en-US"/>
        </w:rPr>
        <w:t xml:space="preserve">, </w:t>
      </w:r>
      <w:r w:rsidRPr="009D2BCE">
        <w:rPr>
          <w:lang w:val="en-US"/>
        </w:rPr>
        <w:t>the CEO of GROWTHFUND – The National Fund of Greece</w:t>
      </w:r>
      <w:r w:rsidRPr="009D2BCE">
        <w:rPr>
          <w:rFonts w:cstheme="minorHAnsi"/>
          <w:lang w:val="en-US"/>
        </w:rPr>
        <w:t xml:space="preserve">, </w:t>
      </w:r>
      <w:r w:rsidRPr="009D2BCE">
        <w:rPr>
          <w:rFonts w:cstheme="minorHAnsi"/>
          <w:b/>
          <w:bCs/>
          <w:lang w:val="en-US"/>
        </w:rPr>
        <w:t>Grigoris D. Dimitriadis</w:t>
      </w:r>
      <w:r w:rsidRPr="009D2BCE">
        <w:rPr>
          <w:rFonts w:cstheme="minorHAnsi"/>
          <w:lang w:val="en-US"/>
        </w:rPr>
        <w:t xml:space="preserve">, the CEO of OLK S.A., </w:t>
      </w:r>
      <w:r w:rsidRPr="009D2BCE">
        <w:rPr>
          <w:rFonts w:cstheme="minorHAnsi"/>
          <w:b/>
          <w:bCs/>
          <w:lang w:val="en-US"/>
        </w:rPr>
        <w:t>Angelos Vlachos</w:t>
      </w:r>
      <w:r w:rsidRPr="009D2BCE">
        <w:rPr>
          <w:rFonts w:cstheme="minorHAnsi"/>
          <w:lang w:val="en-US"/>
        </w:rPr>
        <w:t xml:space="preserve">, the General Manager of Business Development &amp; Executive Member of the Board of Directors of GEK TERNA Group, </w:t>
      </w:r>
      <w:r w:rsidRPr="009D2BCE">
        <w:rPr>
          <w:rFonts w:cstheme="minorHAnsi"/>
          <w:b/>
          <w:bCs/>
          <w:lang w:val="en-US"/>
        </w:rPr>
        <w:t>Emmanuel Moustakas</w:t>
      </w:r>
      <w:r w:rsidRPr="009D2BCE">
        <w:rPr>
          <w:rFonts w:cstheme="minorHAnsi"/>
          <w:lang w:val="en-US"/>
        </w:rPr>
        <w:t xml:space="preserve">, the President of BFG, </w:t>
      </w:r>
      <w:r w:rsidRPr="009D2BCE">
        <w:rPr>
          <w:rFonts w:cstheme="minorHAnsi"/>
          <w:b/>
          <w:bCs/>
          <w:lang w:val="en-US"/>
        </w:rPr>
        <w:t xml:space="preserve">Ioannis – </w:t>
      </w:r>
      <w:proofErr w:type="spellStart"/>
      <w:r w:rsidRPr="009D2BCE">
        <w:rPr>
          <w:rFonts w:cstheme="minorHAnsi"/>
          <w:b/>
          <w:bCs/>
          <w:lang w:val="en-US"/>
        </w:rPr>
        <w:t>Evryviadis</w:t>
      </w:r>
      <w:proofErr w:type="spellEnd"/>
      <w:r w:rsidRPr="009D2BCE">
        <w:rPr>
          <w:rFonts w:cstheme="minorHAnsi"/>
          <w:b/>
          <w:bCs/>
          <w:lang w:val="en-US"/>
        </w:rPr>
        <w:t xml:space="preserve"> </w:t>
      </w:r>
      <w:proofErr w:type="spellStart"/>
      <w:r w:rsidRPr="009D2BCE">
        <w:rPr>
          <w:rFonts w:cstheme="minorHAnsi"/>
          <w:b/>
          <w:bCs/>
          <w:lang w:val="en-US"/>
        </w:rPr>
        <w:t>Charalambakis</w:t>
      </w:r>
      <w:proofErr w:type="spellEnd"/>
      <w:r w:rsidRPr="009D2BCE">
        <w:rPr>
          <w:rFonts w:cstheme="minorHAnsi"/>
          <w:lang w:val="en-US"/>
        </w:rPr>
        <w:t xml:space="preserve"> and the President of EFA, </w:t>
      </w:r>
      <w:r w:rsidRPr="009D2BCE">
        <w:rPr>
          <w:rFonts w:cstheme="minorHAnsi"/>
          <w:b/>
          <w:bCs/>
          <w:lang w:val="en-US"/>
        </w:rPr>
        <w:t xml:space="preserve">Nikolaos </w:t>
      </w:r>
      <w:proofErr w:type="spellStart"/>
      <w:r w:rsidRPr="009D2BCE">
        <w:rPr>
          <w:rFonts w:cstheme="minorHAnsi"/>
          <w:b/>
          <w:bCs/>
          <w:lang w:val="en-US"/>
        </w:rPr>
        <w:t>Papatsas</w:t>
      </w:r>
      <w:proofErr w:type="spellEnd"/>
      <w:r w:rsidRPr="009D2BCE">
        <w:rPr>
          <w:rFonts w:cstheme="minorHAnsi"/>
          <w:lang w:val="en-US"/>
        </w:rPr>
        <w:t>.</w:t>
      </w:r>
    </w:p>
    <w:p w14:paraId="638F49FC" w14:textId="77777777" w:rsidR="009D2BCE" w:rsidRPr="009D2BCE" w:rsidRDefault="009D2BCE" w:rsidP="009D2BCE">
      <w:pPr>
        <w:jc w:val="both"/>
        <w:rPr>
          <w:rFonts w:cstheme="minorHAnsi"/>
          <w:lang w:val="en-US"/>
        </w:rPr>
      </w:pPr>
      <w:r w:rsidRPr="009D2BCE">
        <w:rPr>
          <w:rFonts w:cstheme="minorHAnsi"/>
          <w:lang w:val="en-US"/>
        </w:rPr>
        <w:t>The signing of the sub-concession agreement marks the start of a new era of growth for the port, as the joint venture "International Port Investments Kavala", which consists of the companies Black Summit Financial Group - EFA Group - GEK TERNA Group, has committed to implement a series of investments for its upgrade.</w:t>
      </w:r>
    </w:p>
    <w:p w14:paraId="0B1639C4" w14:textId="77777777" w:rsidR="009D2BCE" w:rsidRPr="009D2BCE" w:rsidRDefault="009D2BCE" w:rsidP="009D2BCE">
      <w:pPr>
        <w:jc w:val="both"/>
        <w:rPr>
          <w:rFonts w:cstheme="minorHAnsi"/>
          <w:lang w:val="en-US"/>
        </w:rPr>
      </w:pPr>
      <w:r w:rsidRPr="009D2BCE">
        <w:rPr>
          <w:rFonts w:cstheme="minorHAnsi"/>
          <w:lang w:val="en-US"/>
        </w:rPr>
        <w:t xml:space="preserve">Apart from the payment, for a total nominal value of 33.9 million euros which will be paid in a single instalment, the sub-concessionaire will invest 36 million euros for the further development of the port, including heavy maintenance costs. Mandatory investments include the investor's obligation to construct buildings for the needs of the Port Authority, the Navigation Service, as well as a Custom Station, </w:t>
      </w:r>
      <w:r w:rsidRPr="009D2BCE">
        <w:rPr>
          <w:lang w:val="en-US"/>
        </w:rPr>
        <w:t>in accordance with the pre-study conducted by the Ministry of Maritime Affairs and Insular Policy and the Independent Authority of Public Revenues (</w:t>
      </w:r>
      <w:r>
        <w:t>ΑΑ</w:t>
      </w:r>
      <w:r w:rsidRPr="009D2BCE">
        <w:rPr>
          <w:lang w:val="en-US"/>
        </w:rPr>
        <w:t>D</w:t>
      </w:r>
      <w:r>
        <w:t>Ε</w:t>
      </w:r>
      <w:r w:rsidRPr="009D2BCE">
        <w:rPr>
          <w:lang w:val="en-US"/>
        </w:rPr>
        <w:t>), as well as with the specifications of the sub-concession agreement</w:t>
      </w:r>
      <w:r w:rsidRPr="009D2BCE">
        <w:rPr>
          <w:rFonts w:cstheme="minorHAnsi"/>
          <w:lang w:val="en-US"/>
        </w:rPr>
        <w:t xml:space="preserve">. In addition, the investor undertakes the obligation to put together and implement a reforestation study for the </w:t>
      </w:r>
      <w:proofErr w:type="spellStart"/>
      <w:r w:rsidRPr="009D2BCE">
        <w:rPr>
          <w:rFonts w:cstheme="minorHAnsi"/>
          <w:lang w:val="en-US"/>
        </w:rPr>
        <w:t>Aspra</w:t>
      </w:r>
      <w:proofErr w:type="spellEnd"/>
      <w:r w:rsidRPr="009D2BCE">
        <w:rPr>
          <w:rFonts w:cstheme="minorHAnsi"/>
          <w:lang w:val="en-US"/>
        </w:rPr>
        <w:t xml:space="preserve"> </w:t>
      </w:r>
      <w:proofErr w:type="spellStart"/>
      <w:r w:rsidRPr="009D2BCE">
        <w:rPr>
          <w:rFonts w:cstheme="minorHAnsi"/>
          <w:lang w:val="en-US"/>
        </w:rPr>
        <w:t>Chomata</w:t>
      </w:r>
      <w:proofErr w:type="spellEnd"/>
      <w:r w:rsidRPr="009D2BCE">
        <w:rPr>
          <w:rFonts w:cstheme="minorHAnsi"/>
          <w:lang w:val="en-US"/>
        </w:rPr>
        <w:t xml:space="preserve"> area and to carry out the maintenance, cleaning, protection and guarding of the area during the sub-concession. Further investments concern the purchase of new and the replacement of old equipment, and the construction and purchase of infrastructure - superstructures, software, hardware, etc.</w:t>
      </w:r>
    </w:p>
    <w:p w14:paraId="6EB2D949" w14:textId="3D3D02DF" w:rsidR="009D2BCE" w:rsidRDefault="009D2BCE" w:rsidP="00C61AAB">
      <w:pPr>
        <w:jc w:val="both"/>
        <w:rPr>
          <w:rFonts w:cstheme="minorHAnsi"/>
          <w:i/>
          <w:iCs/>
          <w:lang w:val="en-US"/>
        </w:rPr>
      </w:pPr>
      <w:r>
        <w:rPr>
          <w:rFonts w:cstheme="minorHAnsi"/>
        </w:rPr>
        <w:t>Τ</w:t>
      </w:r>
      <w:r w:rsidRPr="009D2BCE">
        <w:rPr>
          <w:rFonts w:cstheme="minorHAnsi"/>
          <w:lang w:val="en-US"/>
        </w:rPr>
        <w:t xml:space="preserve">he </w:t>
      </w:r>
      <w:r w:rsidRPr="009D2BCE">
        <w:rPr>
          <w:rFonts w:cstheme="minorHAnsi"/>
          <w:color w:val="000000"/>
          <w:shd w:val="clear" w:color="auto" w:fill="FFFFFF"/>
          <w:lang w:val="en-US"/>
        </w:rPr>
        <w:t>Minister of Economy and Finance</w:t>
      </w:r>
      <w:r w:rsidRPr="009D2BCE">
        <w:rPr>
          <w:rFonts w:cstheme="minorHAnsi"/>
          <w:lang w:val="en-US"/>
        </w:rPr>
        <w:t xml:space="preserve">, </w:t>
      </w:r>
      <w:r w:rsidRPr="009D2BCE">
        <w:rPr>
          <w:rFonts w:cstheme="minorHAnsi"/>
          <w:b/>
          <w:bCs/>
          <w:lang w:val="en-US"/>
        </w:rPr>
        <w:t xml:space="preserve">Kostis </w:t>
      </w:r>
      <w:r w:rsidR="00D73871">
        <w:rPr>
          <w:rFonts w:cstheme="minorHAnsi"/>
          <w:b/>
          <w:bCs/>
          <w:lang w:val="en-US"/>
        </w:rPr>
        <w:t>Ch</w:t>
      </w:r>
      <w:r w:rsidRPr="009D2BCE">
        <w:rPr>
          <w:rFonts w:cstheme="minorHAnsi"/>
          <w:b/>
          <w:bCs/>
          <w:lang w:val="en-US"/>
        </w:rPr>
        <w:t>atzidakis</w:t>
      </w:r>
      <w:r w:rsidRPr="009D2BCE">
        <w:rPr>
          <w:rFonts w:cstheme="minorHAnsi"/>
          <w:lang w:val="en-US"/>
        </w:rPr>
        <w:t xml:space="preserve">, stated: </w:t>
      </w:r>
      <w:r w:rsidRPr="00336E33">
        <w:rPr>
          <w:rFonts w:cstheme="minorHAnsi"/>
          <w:i/>
          <w:iCs/>
          <w:lang w:val="en-US"/>
        </w:rPr>
        <w:t>"</w:t>
      </w:r>
      <w:r w:rsidR="00F5672F">
        <w:rPr>
          <w:rFonts w:cstheme="minorHAnsi"/>
          <w:i/>
          <w:iCs/>
          <w:lang w:val="en-US"/>
        </w:rPr>
        <w:t xml:space="preserve">By </w:t>
      </w:r>
      <w:r w:rsidR="003868D9" w:rsidRPr="00336E33">
        <w:rPr>
          <w:rFonts w:cstheme="minorHAnsi"/>
          <w:i/>
          <w:iCs/>
          <w:lang w:val="en-US"/>
        </w:rPr>
        <w:t>upgrading critical infrastructures, such as ports</w:t>
      </w:r>
      <w:r w:rsidR="00BD5198" w:rsidRPr="00BD5198">
        <w:rPr>
          <w:rFonts w:cstheme="minorHAnsi"/>
          <w:i/>
          <w:iCs/>
          <w:lang w:val="en-US"/>
        </w:rPr>
        <w:t xml:space="preserve">, our country can make the most </w:t>
      </w:r>
      <w:r w:rsidR="0076723E">
        <w:rPr>
          <w:rFonts w:cstheme="minorHAnsi"/>
          <w:i/>
          <w:iCs/>
          <w:lang w:val="en-US"/>
        </w:rPr>
        <w:t xml:space="preserve">out </w:t>
      </w:r>
      <w:r w:rsidR="00BD5198" w:rsidRPr="00BD5198">
        <w:rPr>
          <w:rFonts w:cstheme="minorHAnsi"/>
          <w:i/>
          <w:iCs/>
          <w:lang w:val="en-US"/>
        </w:rPr>
        <w:t xml:space="preserve">of its geostrategic position and </w:t>
      </w:r>
      <w:r w:rsidR="00BD5198" w:rsidRPr="00BD5198">
        <w:rPr>
          <w:rFonts w:cstheme="minorHAnsi"/>
          <w:i/>
          <w:iCs/>
          <w:lang w:val="en-US"/>
        </w:rPr>
        <w:lastRenderedPageBreak/>
        <w:t>upgrade its regional role in international trade</w:t>
      </w:r>
      <w:r w:rsidR="003868D9" w:rsidRPr="00336E33">
        <w:rPr>
          <w:rFonts w:cstheme="minorHAnsi"/>
          <w:i/>
          <w:iCs/>
          <w:lang w:val="en-US"/>
        </w:rPr>
        <w:t xml:space="preserve">. </w:t>
      </w:r>
      <w:r w:rsidR="00B37E7A" w:rsidRPr="009D2BCE">
        <w:rPr>
          <w:rFonts w:cstheme="minorHAnsi"/>
          <w:i/>
          <w:iCs/>
          <w:lang w:val="en-US"/>
        </w:rPr>
        <w:t>Today’s agreement</w:t>
      </w:r>
      <w:r w:rsidR="00B37E7A">
        <w:rPr>
          <w:rFonts w:cstheme="minorHAnsi"/>
          <w:i/>
          <w:iCs/>
          <w:lang w:val="en-US"/>
        </w:rPr>
        <w:t xml:space="preserve"> </w:t>
      </w:r>
      <w:r w:rsidR="00D73871">
        <w:rPr>
          <w:rFonts w:cstheme="minorHAnsi"/>
          <w:i/>
          <w:iCs/>
          <w:lang w:val="en-US"/>
        </w:rPr>
        <w:t xml:space="preserve">lays the foundation </w:t>
      </w:r>
      <w:r w:rsidR="0010141E">
        <w:rPr>
          <w:rFonts w:cstheme="minorHAnsi"/>
          <w:i/>
          <w:iCs/>
          <w:lang w:val="en-US"/>
        </w:rPr>
        <w:t xml:space="preserve">for the </w:t>
      </w:r>
      <w:r w:rsidR="003868D9" w:rsidRPr="00336E33">
        <w:rPr>
          <w:rFonts w:cstheme="minorHAnsi"/>
          <w:i/>
          <w:iCs/>
          <w:lang w:val="en-US"/>
        </w:rPr>
        <w:t xml:space="preserve">development of the commercial port of Kavala </w:t>
      </w:r>
      <w:r w:rsidR="009C4C24">
        <w:rPr>
          <w:rFonts w:cstheme="minorHAnsi"/>
          <w:i/>
          <w:iCs/>
          <w:lang w:val="en-US"/>
        </w:rPr>
        <w:t>“</w:t>
      </w:r>
      <w:r w:rsidR="003868D9" w:rsidRPr="00336E33">
        <w:rPr>
          <w:rFonts w:cstheme="minorHAnsi"/>
          <w:i/>
          <w:iCs/>
          <w:lang w:val="en-US"/>
        </w:rPr>
        <w:t>Filippos B</w:t>
      </w:r>
      <w:r w:rsidR="009C4C24">
        <w:rPr>
          <w:rFonts w:cstheme="minorHAnsi"/>
          <w:i/>
          <w:iCs/>
          <w:lang w:val="en-US"/>
        </w:rPr>
        <w:t>”</w:t>
      </w:r>
      <w:r w:rsidR="003868D9" w:rsidRPr="00336E33">
        <w:rPr>
          <w:rFonts w:cstheme="minorHAnsi"/>
          <w:i/>
          <w:iCs/>
          <w:lang w:val="en-US"/>
        </w:rPr>
        <w:t xml:space="preserve">, the </w:t>
      </w:r>
      <w:r w:rsidR="00A55C70">
        <w:rPr>
          <w:rFonts w:cstheme="minorHAnsi"/>
          <w:i/>
          <w:iCs/>
          <w:lang w:val="en-US"/>
        </w:rPr>
        <w:t xml:space="preserve">implementation </w:t>
      </w:r>
      <w:r w:rsidR="003868D9" w:rsidRPr="00336E33">
        <w:rPr>
          <w:rFonts w:cstheme="minorHAnsi"/>
          <w:i/>
          <w:iCs/>
          <w:lang w:val="en-US"/>
        </w:rPr>
        <w:t xml:space="preserve">of significant investments and </w:t>
      </w:r>
      <w:r w:rsidR="00AF03FD" w:rsidRPr="00AF03FD">
        <w:rPr>
          <w:rFonts w:cstheme="minorHAnsi"/>
          <w:i/>
          <w:iCs/>
          <w:lang w:val="en-US"/>
        </w:rPr>
        <w:t>new job opportunities</w:t>
      </w:r>
      <w:r w:rsidR="008E5B11" w:rsidRPr="008E5B11">
        <w:rPr>
          <w:rFonts w:cstheme="minorHAnsi"/>
          <w:i/>
          <w:iCs/>
          <w:lang w:val="en-US"/>
        </w:rPr>
        <w:t>.</w:t>
      </w:r>
      <w:r w:rsidR="00F472A6" w:rsidRPr="00F472A6">
        <w:rPr>
          <w:lang w:val="en-US"/>
        </w:rPr>
        <w:t xml:space="preserve"> </w:t>
      </w:r>
      <w:r w:rsidR="00F472A6" w:rsidRPr="00F472A6">
        <w:rPr>
          <w:rFonts w:cstheme="minorHAnsi"/>
          <w:i/>
          <w:iCs/>
          <w:lang w:val="en-US"/>
        </w:rPr>
        <w:t>I must point out that</w:t>
      </w:r>
      <w:r w:rsidR="00C36A6D" w:rsidRPr="00C36A6D">
        <w:rPr>
          <w:rFonts w:cstheme="minorHAnsi"/>
          <w:i/>
          <w:iCs/>
          <w:lang w:val="en-US"/>
        </w:rPr>
        <w:t xml:space="preserve">, </w:t>
      </w:r>
      <w:r w:rsidR="00752B49">
        <w:rPr>
          <w:rFonts w:cstheme="minorHAnsi"/>
          <w:i/>
          <w:iCs/>
          <w:lang w:val="en-US"/>
        </w:rPr>
        <w:t>by</w:t>
      </w:r>
      <w:r w:rsidR="00F472A6" w:rsidRPr="00F472A6">
        <w:rPr>
          <w:rFonts w:cstheme="minorHAnsi"/>
          <w:i/>
          <w:iCs/>
          <w:lang w:val="en-US"/>
        </w:rPr>
        <w:t xml:space="preserve"> </w:t>
      </w:r>
      <w:r w:rsidR="00C36A6D">
        <w:rPr>
          <w:rFonts w:cstheme="minorHAnsi"/>
          <w:i/>
          <w:iCs/>
          <w:lang w:val="en-US"/>
        </w:rPr>
        <w:t>this</w:t>
      </w:r>
      <w:r w:rsidR="00F472A6" w:rsidRPr="00F472A6">
        <w:rPr>
          <w:rFonts w:cstheme="minorHAnsi"/>
          <w:i/>
          <w:iCs/>
          <w:lang w:val="en-US"/>
        </w:rPr>
        <w:t xml:space="preserve"> agreement, Kavala</w:t>
      </w:r>
      <w:r w:rsidR="00752B49">
        <w:rPr>
          <w:rFonts w:cstheme="minorHAnsi"/>
          <w:i/>
          <w:iCs/>
          <w:lang w:val="en-US"/>
        </w:rPr>
        <w:t xml:space="preserve"> - </w:t>
      </w:r>
      <w:r w:rsidR="00F472A6" w:rsidRPr="00F472A6">
        <w:rPr>
          <w:rFonts w:cstheme="minorHAnsi"/>
          <w:i/>
          <w:iCs/>
          <w:lang w:val="en-US"/>
        </w:rPr>
        <w:t xml:space="preserve">which is already an important energy hub and a </w:t>
      </w:r>
      <w:r w:rsidR="00D73871">
        <w:rPr>
          <w:rFonts w:cstheme="minorHAnsi"/>
          <w:i/>
          <w:iCs/>
          <w:lang w:val="en-US"/>
        </w:rPr>
        <w:t xml:space="preserve">region </w:t>
      </w:r>
      <w:r w:rsidR="00F472A6" w:rsidRPr="00F472A6">
        <w:rPr>
          <w:rFonts w:cstheme="minorHAnsi"/>
          <w:i/>
          <w:iCs/>
          <w:lang w:val="en-US"/>
        </w:rPr>
        <w:t>where tourism (</w:t>
      </w:r>
      <w:proofErr w:type="spellStart"/>
      <w:r w:rsidR="00F472A6" w:rsidRPr="00F472A6">
        <w:rPr>
          <w:rFonts w:cstheme="minorHAnsi"/>
          <w:i/>
          <w:iCs/>
          <w:lang w:val="en-US"/>
        </w:rPr>
        <w:t>Thassos</w:t>
      </w:r>
      <w:proofErr w:type="spellEnd"/>
      <w:r w:rsidR="00F472A6" w:rsidRPr="00F472A6">
        <w:rPr>
          <w:rFonts w:cstheme="minorHAnsi"/>
          <w:i/>
          <w:iCs/>
          <w:lang w:val="en-US"/>
        </w:rPr>
        <w:t xml:space="preserve">) is </w:t>
      </w:r>
      <w:r w:rsidR="00C00953">
        <w:rPr>
          <w:rFonts w:cstheme="minorHAnsi"/>
          <w:i/>
          <w:iCs/>
          <w:lang w:val="en-US"/>
        </w:rPr>
        <w:t>developing</w:t>
      </w:r>
      <w:r w:rsidR="00752B49">
        <w:rPr>
          <w:rFonts w:cstheme="minorHAnsi"/>
          <w:i/>
          <w:iCs/>
          <w:lang w:val="en-US"/>
        </w:rPr>
        <w:t xml:space="preserve"> -,</w:t>
      </w:r>
      <w:r w:rsidR="00C00953">
        <w:rPr>
          <w:rFonts w:cstheme="minorHAnsi"/>
          <w:i/>
          <w:iCs/>
          <w:lang w:val="en-US"/>
        </w:rPr>
        <w:t xml:space="preserve"> </w:t>
      </w:r>
      <w:r w:rsidR="00D73871">
        <w:rPr>
          <w:rFonts w:cstheme="minorHAnsi"/>
          <w:i/>
          <w:iCs/>
          <w:lang w:val="en-US"/>
        </w:rPr>
        <w:t xml:space="preserve">will </w:t>
      </w:r>
      <w:r w:rsidR="00D73871" w:rsidRPr="00F472A6">
        <w:rPr>
          <w:rFonts w:cstheme="minorHAnsi"/>
          <w:i/>
          <w:iCs/>
          <w:lang w:val="en-US"/>
        </w:rPr>
        <w:t>significant</w:t>
      </w:r>
      <w:r w:rsidR="00D73871">
        <w:rPr>
          <w:rFonts w:cstheme="minorHAnsi"/>
          <w:i/>
          <w:iCs/>
          <w:lang w:val="en-US"/>
        </w:rPr>
        <w:t>ly enhance</w:t>
      </w:r>
      <w:r w:rsidR="00F472A6" w:rsidRPr="00F472A6">
        <w:rPr>
          <w:rFonts w:cstheme="minorHAnsi"/>
          <w:i/>
          <w:iCs/>
          <w:lang w:val="en-US"/>
        </w:rPr>
        <w:t xml:space="preserve"> </w:t>
      </w:r>
      <w:r w:rsidR="00D73871">
        <w:rPr>
          <w:rFonts w:cstheme="minorHAnsi"/>
          <w:i/>
          <w:iCs/>
          <w:lang w:val="en-US"/>
        </w:rPr>
        <w:t xml:space="preserve">its </w:t>
      </w:r>
      <w:r w:rsidR="00F472A6" w:rsidRPr="00F472A6">
        <w:rPr>
          <w:rFonts w:cstheme="minorHAnsi"/>
          <w:i/>
          <w:iCs/>
          <w:lang w:val="en-US"/>
        </w:rPr>
        <w:t xml:space="preserve">prospects in the field of international trade. </w:t>
      </w:r>
      <w:r w:rsidR="00C61AAB" w:rsidRPr="00C61AAB">
        <w:rPr>
          <w:rFonts w:cstheme="minorHAnsi"/>
          <w:i/>
          <w:iCs/>
          <w:lang w:val="en-US"/>
        </w:rPr>
        <w:t xml:space="preserve">The government is moving steadily and transparently towards the </w:t>
      </w:r>
      <w:r w:rsidR="00D73871">
        <w:rPr>
          <w:rFonts w:cstheme="minorHAnsi"/>
          <w:i/>
          <w:iCs/>
          <w:lang w:val="en-US"/>
        </w:rPr>
        <w:t>development</w:t>
      </w:r>
      <w:r w:rsidR="00C61AAB" w:rsidRPr="00C61AAB">
        <w:rPr>
          <w:rFonts w:cstheme="minorHAnsi"/>
          <w:i/>
          <w:iCs/>
          <w:lang w:val="en-US"/>
        </w:rPr>
        <w:t xml:space="preserve"> of public property, with multiple benefits for the economy, </w:t>
      </w:r>
      <w:r w:rsidR="00FA25A5" w:rsidRPr="00C61AAB">
        <w:rPr>
          <w:rFonts w:cstheme="minorHAnsi"/>
          <w:i/>
          <w:iCs/>
          <w:lang w:val="en-US"/>
        </w:rPr>
        <w:t>employment,</w:t>
      </w:r>
      <w:r w:rsidR="00C61AAB" w:rsidRPr="00C61AAB">
        <w:rPr>
          <w:rFonts w:cstheme="minorHAnsi"/>
          <w:i/>
          <w:iCs/>
          <w:lang w:val="en-US"/>
        </w:rPr>
        <w:t xml:space="preserve"> and trade</w:t>
      </w:r>
      <w:r w:rsidRPr="00336E33">
        <w:rPr>
          <w:rFonts w:cstheme="minorHAnsi"/>
          <w:i/>
          <w:iCs/>
          <w:lang w:val="en-US"/>
        </w:rPr>
        <w:t>"</w:t>
      </w:r>
      <w:r w:rsidR="00336E33">
        <w:rPr>
          <w:rFonts w:cstheme="minorHAnsi"/>
          <w:i/>
          <w:iCs/>
          <w:lang w:val="en-US"/>
        </w:rPr>
        <w:t xml:space="preserve">. </w:t>
      </w:r>
      <w:r w:rsidR="00D73871">
        <w:rPr>
          <w:rFonts w:cstheme="minorHAnsi"/>
          <w:i/>
          <w:iCs/>
          <w:lang w:val="en-US"/>
        </w:rPr>
        <w:t xml:space="preserve"> </w:t>
      </w:r>
    </w:p>
    <w:p w14:paraId="5E46B17D" w14:textId="7C56D3F7" w:rsidR="009D2BCE" w:rsidRPr="009D2BCE" w:rsidRDefault="009D2BCE" w:rsidP="009D2BCE">
      <w:pPr>
        <w:jc w:val="both"/>
        <w:rPr>
          <w:rFonts w:cstheme="minorHAnsi"/>
          <w:lang w:val="en-US"/>
        </w:rPr>
      </w:pPr>
      <w:r w:rsidRPr="009D2BCE">
        <w:rPr>
          <w:rFonts w:cstheme="minorHAnsi"/>
          <w:lang w:val="en-US"/>
        </w:rPr>
        <w:t xml:space="preserve">The Minister of Maritime Affairs and Insular Policy, </w:t>
      </w:r>
      <w:r w:rsidRPr="009D2BCE">
        <w:rPr>
          <w:rFonts w:cstheme="minorHAnsi"/>
          <w:b/>
          <w:bCs/>
          <w:lang w:val="en-US"/>
        </w:rPr>
        <w:t>Christos Stylianides</w:t>
      </w:r>
      <w:r w:rsidRPr="009D2BCE">
        <w:rPr>
          <w:rFonts w:cstheme="minorHAnsi"/>
          <w:lang w:val="en-US"/>
        </w:rPr>
        <w:t>, stated: "</w:t>
      </w:r>
      <w:r w:rsidR="00A10B65">
        <w:rPr>
          <w:rFonts w:cstheme="minorHAnsi"/>
          <w:i/>
          <w:iCs/>
          <w:lang w:val="en-US"/>
        </w:rPr>
        <w:t xml:space="preserve">Today is an important day for Kavala, a city that is </w:t>
      </w:r>
      <w:r w:rsidR="001E6746">
        <w:rPr>
          <w:rFonts w:cstheme="minorHAnsi"/>
          <w:i/>
          <w:iCs/>
          <w:lang w:val="en-US"/>
        </w:rPr>
        <w:t xml:space="preserve">fast becoming </w:t>
      </w:r>
      <w:r w:rsidR="00A10B65">
        <w:rPr>
          <w:rFonts w:cstheme="minorHAnsi"/>
          <w:i/>
          <w:iCs/>
          <w:lang w:val="en-US"/>
        </w:rPr>
        <w:t xml:space="preserve">very important for Northern Greece. Signing this </w:t>
      </w:r>
      <w:r w:rsidR="001E6746">
        <w:rPr>
          <w:rFonts w:cstheme="minorHAnsi"/>
          <w:i/>
          <w:iCs/>
          <w:lang w:val="en-US"/>
        </w:rPr>
        <w:t>agreement</w:t>
      </w:r>
      <w:r w:rsidR="00A10B65">
        <w:rPr>
          <w:rFonts w:cstheme="minorHAnsi"/>
          <w:i/>
          <w:iCs/>
          <w:lang w:val="en-US"/>
        </w:rPr>
        <w:t xml:space="preserve"> is a big leap. Cooperation with the private sector is essential to be able to move forward. It is a new beginning for the city. The port is an infrastructure that wil</w:t>
      </w:r>
      <w:r w:rsidR="004A087F">
        <w:rPr>
          <w:rFonts w:cstheme="minorHAnsi"/>
          <w:i/>
          <w:iCs/>
          <w:lang w:val="en-US"/>
        </w:rPr>
        <w:t xml:space="preserve">l enable the city of Kavala and the </w:t>
      </w:r>
      <w:r w:rsidR="00A10B65">
        <w:rPr>
          <w:rFonts w:cstheme="minorHAnsi"/>
          <w:i/>
          <w:iCs/>
          <w:lang w:val="en-US"/>
        </w:rPr>
        <w:t>wider region</w:t>
      </w:r>
      <w:r w:rsidR="004A087F">
        <w:rPr>
          <w:rFonts w:cstheme="minorHAnsi"/>
          <w:i/>
          <w:iCs/>
          <w:lang w:val="en-US"/>
        </w:rPr>
        <w:t xml:space="preserve"> </w:t>
      </w:r>
      <w:r w:rsidR="0070619D">
        <w:rPr>
          <w:rFonts w:cstheme="minorHAnsi"/>
          <w:i/>
          <w:iCs/>
          <w:lang w:val="en-US"/>
        </w:rPr>
        <w:t>to realize</w:t>
      </w:r>
      <w:r w:rsidR="004A087F">
        <w:rPr>
          <w:rFonts w:cstheme="minorHAnsi"/>
          <w:i/>
          <w:iCs/>
          <w:lang w:val="en-US"/>
        </w:rPr>
        <w:t xml:space="preserve"> its full potential</w:t>
      </w:r>
      <w:r w:rsidRPr="009D2BCE">
        <w:rPr>
          <w:rFonts w:cstheme="minorHAnsi"/>
          <w:lang w:val="en-US"/>
        </w:rPr>
        <w:t>"</w:t>
      </w:r>
      <w:r w:rsidR="004A087F">
        <w:rPr>
          <w:rFonts w:cstheme="minorHAnsi"/>
          <w:lang w:val="en-US"/>
        </w:rPr>
        <w:t xml:space="preserve">. </w:t>
      </w:r>
    </w:p>
    <w:p w14:paraId="5913FEDF" w14:textId="68F0BC75" w:rsidR="009D2BCE" w:rsidRPr="009D2BCE" w:rsidRDefault="009D2BCE" w:rsidP="009D2BCE">
      <w:pPr>
        <w:jc w:val="both"/>
        <w:rPr>
          <w:rFonts w:cstheme="minorHAnsi"/>
          <w:i/>
          <w:iCs/>
          <w:lang w:val="en-US"/>
        </w:rPr>
      </w:pPr>
      <w:r w:rsidRPr="009D2BCE">
        <w:rPr>
          <w:rFonts w:cstheme="minorHAnsi"/>
          <w:lang w:val="en-US"/>
        </w:rPr>
        <w:t xml:space="preserve">The CEO of HRADF, </w:t>
      </w:r>
      <w:r w:rsidRPr="009D2BCE">
        <w:rPr>
          <w:rFonts w:cstheme="minorHAnsi"/>
          <w:b/>
          <w:bCs/>
          <w:lang w:val="en-US"/>
        </w:rPr>
        <w:t>Dimitris Politis</w:t>
      </w:r>
      <w:r w:rsidRPr="009D2BCE">
        <w:rPr>
          <w:rFonts w:cstheme="minorHAnsi"/>
          <w:lang w:val="en-US"/>
        </w:rPr>
        <w:t xml:space="preserve">, stated: </w:t>
      </w:r>
      <w:r>
        <w:rPr>
          <w:rFonts w:cstheme="minorHAnsi"/>
          <w:lang w:val="en-US"/>
        </w:rPr>
        <w:t>“</w:t>
      </w:r>
      <w:r w:rsidRPr="009D2BCE">
        <w:rPr>
          <w:rFonts w:cstheme="minorHAnsi"/>
          <w:i/>
          <w:iCs/>
          <w:lang w:val="en-US"/>
        </w:rPr>
        <w:t>The signing of today's agreement marks the dawn of a new era for the port and the city of Kavala. The sub-concessionaire has committed to the implementation of significant investments that will upgrade the operational capabilities of the "Philippos II" port, create new jobs, while contributing to the restoration and protection of the area's natural wealth. HRADF, will assist the investors in the execution of their business plan by coordinating the process for the approval of the Master Plan for the development of the port. The Fund</w:t>
      </w:r>
      <w:r w:rsidRPr="009D2BCE">
        <w:rPr>
          <w:rFonts w:cstheme="minorHAnsi"/>
          <w:lang w:val="en-US"/>
        </w:rPr>
        <w:t xml:space="preserve"> </w:t>
      </w:r>
      <w:r w:rsidRPr="009D2BCE">
        <w:rPr>
          <w:rFonts w:cstheme="minorHAnsi"/>
          <w:i/>
          <w:iCs/>
          <w:lang w:val="en-US"/>
        </w:rPr>
        <w:t>has already initiated the process of putting together the Master Plan for the central port "Apostolos Pavlos", for the overall development of the port infrastructure of Kavala. Our goal is for Kavala to acquire modern port infrastructure, which will enhance the development and tourism prospects of the city and Northern Greece</w:t>
      </w:r>
      <w:r>
        <w:rPr>
          <w:rFonts w:cstheme="minorHAnsi"/>
          <w:i/>
          <w:iCs/>
          <w:lang w:val="en-US"/>
        </w:rPr>
        <w:t>”</w:t>
      </w:r>
      <w:r w:rsidRPr="009D2BCE">
        <w:rPr>
          <w:rFonts w:cstheme="minorHAnsi"/>
          <w:i/>
          <w:iCs/>
          <w:lang w:val="en-US"/>
        </w:rPr>
        <w:t>.</w:t>
      </w:r>
    </w:p>
    <w:p w14:paraId="6F259184" w14:textId="14349C74" w:rsidR="009D2BCE" w:rsidRPr="009D2BCE" w:rsidRDefault="009D2BCE" w:rsidP="009D2BCE">
      <w:pPr>
        <w:jc w:val="both"/>
        <w:rPr>
          <w:rFonts w:cstheme="minorHAnsi"/>
          <w:i/>
          <w:iCs/>
          <w:lang w:val="en-US"/>
        </w:rPr>
      </w:pPr>
      <w:r w:rsidRPr="009D2BCE">
        <w:rPr>
          <w:lang w:val="en-US"/>
        </w:rPr>
        <w:t>The CEO of GROWTHFUND – The National Fund of Greece</w:t>
      </w:r>
      <w:r w:rsidRPr="009D2BCE">
        <w:rPr>
          <w:rFonts w:cstheme="minorHAnsi"/>
          <w:lang w:val="en-US"/>
        </w:rPr>
        <w:t xml:space="preserve">, </w:t>
      </w:r>
      <w:r w:rsidRPr="009D2BCE">
        <w:rPr>
          <w:rFonts w:cstheme="minorHAnsi"/>
          <w:b/>
          <w:bCs/>
          <w:lang w:val="en-US"/>
        </w:rPr>
        <w:t>Grigoris D. Dimitriadis</w:t>
      </w:r>
      <w:r w:rsidRPr="009D2BCE">
        <w:rPr>
          <w:rFonts w:cstheme="minorHAnsi"/>
          <w:lang w:val="en-US"/>
        </w:rPr>
        <w:t xml:space="preserve">, stated: </w:t>
      </w:r>
      <w:r>
        <w:rPr>
          <w:rFonts w:cstheme="minorHAnsi"/>
          <w:i/>
          <w:iCs/>
          <w:lang w:val="en-US"/>
        </w:rPr>
        <w:t>“</w:t>
      </w:r>
      <w:r w:rsidRPr="009D2BCE">
        <w:rPr>
          <w:rFonts w:cstheme="minorHAnsi"/>
          <w:i/>
          <w:iCs/>
          <w:lang w:val="en-US"/>
        </w:rPr>
        <w:t>Today’s agreement for the port of Kavala, signals that the city, and the wider region in general, is entering a new development era, that is already underway for Northern Greece. The benefits for the local economy will be significant, with the creation of new jobs and the protection of the environment, which is now an absolute priority. At the same time, the strategic importance of the port in the development of Northern Greece is highlighted, in line with the ports of Alexandroupolis and Thessaloniki. G</w:t>
      </w:r>
      <w:r w:rsidR="00D73871">
        <w:rPr>
          <w:rFonts w:cstheme="minorHAnsi"/>
          <w:i/>
          <w:iCs/>
          <w:lang w:val="en-US"/>
        </w:rPr>
        <w:t xml:space="preserve">ROWTHFUND – The National Fund of Greece </w:t>
      </w:r>
      <w:r w:rsidRPr="009D2BCE">
        <w:rPr>
          <w:rFonts w:cstheme="minorHAnsi"/>
          <w:i/>
          <w:iCs/>
          <w:lang w:val="en-US"/>
        </w:rPr>
        <w:t>and its subsidiaries will continue consistently, and always in the public interest, to develop public property</w:t>
      </w:r>
      <w:r>
        <w:rPr>
          <w:rFonts w:cstheme="minorHAnsi"/>
          <w:i/>
          <w:iCs/>
          <w:lang w:val="en-US"/>
        </w:rPr>
        <w:t>”</w:t>
      </w:r>
      <w:r w:rsidRPr="009D2BCE">
        <w:rPr>
          <w:rFonts w:cstheme="minorHAnsi"/>
          <w:i/>
          <w:iCs/>
          <w:lang w:val="en-US"/>
        </w:rPr>
        <w:t xml:space="preserve">. </w:t>
      </w:r>
    </w:p>
    <w:p w14:paraId="0F4C735C" w14:textId="38994CF4" w:rsidR="009D2BCE" w:rsidRPr="009D2BCE" w:rsidRDefault="009D2BCE" w:rsidP="009D2BCE">
      <w:pPr>
        <w:jc w:val="both"/>
        <w:rPr>
          <w:i/>
          <w:iCs/>
          <w:lang w:val="en-US"/>
        </w:rPr>
      </w:pPr>
      <w:r w:rsidRPr="009D2BCE">
        <w:rPr>
          <w:rFonts w:cstheme="minorHAnsi"/>
          <w:i/>
          <w:iCs/>
          <w:lang w:val="en-US"/>
        </w:rPr>
        <w:t xml:space="preserve">The CEO of OLK S.A., </w:t>
      </w:r>
      <w:r w:rsidRPr="009D2BCE">
        <w:rPr>
          <w:rFonts w:cstheme="minorHAnsi"/>
          <w:b/>
          <w:bCs/>
          <w:i/>
          <w:iCs/>
          <w:lang w:val="en-US"/>
        </w:rPr>
        <w:t>Angelos Vlachos</w:t>
      </w:r>
      <w:r w:rsidRPr="009D2BCE">
        <w:rPr>
          <w:rFonts w:cstheme="minorHAnsi"/>
          <w:i/>
          <w:iCs/>
          <w:lang w:val="en-US"/>
        </w:rPr>
        <w:t xml:space="preserve">, stated: </w:t>
      </w:r>
      <w:r>
        <w:rPr>
          <w:rFonts w:cstheme="minorHAnsi"/>
          <w:i/>
          <w:iCs/>
          <w:lang w:val="en-US"/>
        </w:rPr>
        <w:t>“</w:t>
      </w:r>
      <w:r w:rsidRPr="009D2BCE">
        <w:rPr>
          <w:i/>
          <w:iCs/>
          <w:lang w:val="en-US"/>
        </w:rPr>
        <w:t>This is a day of joy and vindication for all those - executives and partners - who contributed to this complex process, in perfect coordination with the shareholder. The signing of the agreement is a landmark, not only for the city of Kavala, but also for Northern Greece. Undoubtedly, upgrading a geographically privileged port facility with huge prospects can bring significant benefits to shareholders, employees, providers, the wider local community, and the State. In terms of future development, we expect the "Philippos II" port to be established as one of the most critical ports in the Eastern Balkans</w:t>
      </w:r>
      <w:r>
        <w:rPr>
          <w:rFonts w:cstheme="minorHAnsi"/>
          <w:i/>
          <w:iCs/>
          <w:lang w:val="en-US"/>
        </w:rPr>
        <w:t>”</w:t>
      </w:r>
      <w:r w:rsidRPr="009D2BCE">
        <w:rPr>
          <w:rFonts w:cstheme="minorHAnsi"/>
          <w:i/>
          <w:iCs/>
          <w:lang w:val="en-US"/>
        </w:rPr>
        <w:t>.</w:t>
      </w:r>
    </w:p>
    <w:p w14:paraId="259C03C7" w14:textId="0CADA31A" w:rsidR="009D2BCE" w:rsidRPr="003E427E" w:rsidRDefault="009D2BCE" w:rsidP="001E1AB8">
      <w:pPr>
        <w:jc w:val="both"/>
        <w:rPr>
          <w:rFonts w:cstheme="minorHAnsi"/>
          <w:i/>
          <w:iCs/>
          <w:lang w:val="en-US"/>
        </w:rPr>
      </w:pPr>
      <w:r w:rsidRPr="009D2BCE">
        <w:rPr>
          <w:rFonts w:cstheme="minorHAnsi"/>
          <w:lang w:val="en-US"/>
        </w:rPr>
        <w:lastRenderedPageBreak/>
        <w:t xml:space="preserve">The General Manager of Business Development &amp; Executive Member of the Board of Directors of GEK TERNA Group, </w:t>
      </w:r>
      <w:r w:rsidRPr="009D2BCE">
        <w:rPr>
          <w:rFonts w:cstheme="minorHAnsi"/>
          <w:b/>
          <w:bCs/>
          <w:lang w:val="en-US"/>
        </w:rPr>
        <w:t>Emmanuel Moustakas</w:t>
      </w:r>
      <w:r w:rsidRPr="009D2BCE">
        <w:rPr>
          <w:rFonts w:cstheme="minorHAnsi"/>
          <w:lang w:val="en-US"/>
        </w:rPr>
        <w:t xml:space="preserve">, stated: </w:t>
      </w:r>
      <w:r>
        <w:rPr>
          <w:rFonts w:cstheme="minorHAnsi"/>
          <w:lang w:val="en-US"/>
        </w:rPr>
        <w:t>“</w:t>
      </w:r>
      <w:r w:rsidR="0099058E" w:rsidRPr="0099058E">
        <w:rPr>
          <w:rFonts w:cstheme="minorHAnsi"/>
          <w:i/>
          <w:iCs/>
          <w:lang w:val="en-US"/>
        </w:rPr>
        <w:t xml:space="preserve">Soon, the port of Kavala will be recognized for </w:t>
      </w:r>
      <w:r w:rsidR="001E1AB8" w:rsidRPr="0099058E">
        <w:rPr>
          <w:rFonts w:cstheme="minorHAnsi"/>
          <w:i/>
          <w:iCs/>
          <w:lang w:val="en-US"/>
        </w:rPr>
        <w:t>its</w:t>
      </w:r>
      <w:r w:rsidR="0099058E" w:rsidRPr="0099058E">
        <w:rPr>
          <w:rFonts w:cstheme="minorHAnsi"/>
          <w:i/>
          <w:iCs/>
          <w:lang w:val="en-US"/>
        </w:rPr>
        <w:t xml:space="preserve"> well-deserved new status</w:t>
      </w:r>
      <w:r w:rsidR="001E1AB8" w:rsidRPr="001E1AB8">
        <w:rPr>
          <w:rFonts w:cstheme="minorHAnsi"/>
          <w:i/>
          <w:iCs/>
          <w:lang w:val="en-US"/>
        </w:rPr>
        <w:t>,</w:t>
      </w:r>
      <w:r w:rsidR="0099058E" w:rsidRPr="0099058E">
        <w:rPr>
          <w:rFonts w:cstheme="minorHAnsi"/>
          <w:i/>
          <w:iCs/>
          <w:lang w:val="en-US"/>
        </w:rPr>
        <w:t xml:space="preserve"> </w:t>
      </w:r>
      <w:r w:rsidR="00F97D96" w:rsidRPr="00227BEE">
        <w:rPr>
          <w:rFonts w:cstheme="minorHAnsi"/>
          <w:i/>
          <w:iCs/>
          <w:lang w:val="en-US"/>
        </w:rPr>
        <w:t>capitalizing</w:t>
      </w:r>
      <w:r w:rsidR="005F050B">
        <w:rPr>
          <w:rFonts w:cstheme="minorHAnsi"/>
          <w:i/>
          <w:iCs/>
          <w:lang w:val="en-US"/>
        </w:rPr>
        <w:t xml:space="preserve"> on</w:t>
      </w:r>
      <w:r w:rsidR="00F97D96" w:rsidRPr="00227BEE">
        <w:rPr>
          <w:rFonts w:cstheme="minorHAnsi"/>
          <w:i/>
          <w:iCs/>
          <w:lang w:val="en-US"/>
        </w:rPr>
        <w:t xml:space="preserve"> its comparative advantages, but also highlighting </w:t>
      </w:r>
      <w:r w:rsidR="002902AB" w:rsidRPr="002902AB">
        <w:rPr>
          <w:rFonts w:cstheme="minorHAnsi"/>
          <w:i/>
          <w:iCs/>
          <w:lang w:val="en-US"/>
        </w:rPr>
        <w:t>its importance for the wider region</w:t>
      </w:r>
      <w:r w:rsidR="00F97D96" w:rsidRPr="002902AB">
        <w:rPr>
          <w:rFonts w:cstheme="minorHAnsi"/>
          <w:i/>
          <w:iCs/>
          <w:lang w:val="en-US"/>
        </w:rPr>
        <w:t>.</w:t>
      </w:r>
      <w:r w:rsidR="00F97D96" w:rsidRPr="00227BEE">
        <w:rPr>
          <w:rFonts w:cstheme="minorHAnsi"/>
          <w:i/>
          <w:iCs/>
          <w:lang w:val="en-US"/>
        </w:rPr>
        <w:t xml:space="preserve"> </w:t>
      </w:r>
      <w:r w:rsidR="005609FA" w:rsidRPr="005609FA">
        <w:rPr>
          <w:rFonts w:cstheme="minorHAnsi"/>
          <w:i/>
          <w:iCs/>
          <w:lang w:val="en-US"/>
        </w:rPr>
        <w:t xml:space="preserve">Our ambition is to create, through </w:t>
      </w:r>
      <w:r w:rsidR="00B2791B" w:rsidRPr="005609FA">
        <w:rPr>
          <w:rFonts w:cstheme="minorHAnsi"/>
          <w:i/>
          <w:iCs/>
          <w:lang w:val="en-US"/>
        </w:rPr>
        <w:t>integrated</w:t>
      </w:r>
      <w:r w:rsidR="005609FA" w:rsidRPr="005609FA">
        <w:rPr>
          <w:rFonts w:cstheme="minorHAnsi"/>
          <w:i/>
          <w:iCs/>
          <w:lang w:val="en-US"/>
        </w:rPr>
        <w:t xml:space="preserve"> strategic planning, targeted and substantial investments, added value for all stakeholders, stimulating employment, protecting natural </w:t>
      </w:r>
      <w:r w:rsidR="00C0193C" w:rsidRPr="005609FA">
        <w:rPr>
          <w:rFonts w:cstheme="minorHAnsi"/>
          <w:i/>
          <w:iCs/>
          <w:lang w:val="en-US"/>
        </w:rPr>
        <w:t>wealth,</w:t>
      </w:r>
      <w:r w:rsidR="005609FA" w:rsidRPr="005609FA">
        <w:rPr>
          <w:rFonts w:cstheme="minorHAnsi"/>
          <w:i/>
          <w:iCs/>
          <w:lang w:val="en-US"/>
        </w:rPr>
        <w:t xml:space="preserve"> and enhancing </w:t>
      </w:r>
      <w:r w:rsidR="00B2791B" w:rsidRPr="00B2791B">
        <w:rPr>
          <w:rFonts w:cstheme="minorHAnsi"/>
          <w:i/>
          <w:iCs/>
          <w:lang w:val="en-US"/>
        </w:rPr>
        <w:t>the region's extroversion</w:t>
      </w:r>
      <w:r w:rsidR="00BB01EC" w:rsidRPr="00BB01EC">
        <w:rPr>
          <w:rFonts w:cstheme="minorHAnsi"/>
          <w:i/>
          <w:iCs/>
          <w:lang w:val="en-US"/>
        </w:rPr>
        <w:t>.</w:t>
      </w:r>
      <w:r w:rsidR="00B2791B" w:rsidRPr="00B2791B">
        <w:rPr>
          <w:rFonts w:cstheme="minorHAnsi"/>
          <w:i/>
          <w:iCs/>
          <w:lang w:val="en-US"/>
        </w:rPr>
        <w:t xml:space="preserve"> </w:t>
      </w:r>
      <w:r w:rsidR="00BB01EC" w:rsidRPr="00BB01EC">
        <w:rPr>
          <w:rFonts w:cstheme="minorHAnsi"/>
          <w:i/>
          <w:iCs/>
          <w:lang w:val="en-US"/>
        </w:rPr>
        <w:t xml:space="preserve">Our goal is to ultimately create a modern point of reference for the freight transport of the Balkans, achieving the essential promotion of the strategic role of the port </w:t>
      </w:r>
      <w:r w:rsidR="00CA5F33">
        <w:rPr>
          <w:rFonts w:cstheme="minorHAnsi"/>
          <w:i/>
          <w:iCs/>
          <w:lang w:val="en-US"/>
        </w:rPr>
        <w:t>“</w:t>
      </w:r>
      <w:r w:rsidR="00BB01EC" w:rsidRPr="00BB01EC">
        <w:rPr>
          <w:rFonts w:cstheme="minorHAnsi"/>
          <w:i/>
          <w:iCs/>
          <w:lang w:val="en-US"/>
        </w:rPr>
        <w:t>Filippos B</w:t>
      </w:r>
      <w:r w:rsidR="00CA5F33">
        <w:rPr>
          <w:rFonts w:cstheme="minorHAnsi"/>
          <w:i/>
          <w:iCs/>
          <w:lang w:val="en-US"/>
        </w:rPr>
        <w:t>”</w:t>
      </w:r>
      <w:r w:rsidR="00BB01EC" w:rsidRPr="00BB01EC">
        <w:rPr>
          <w:rFonts w:cstheme="minorHAnsi"/>
          <w:i/>
          <w:iCs/>
          <w:lang w:val="en-US"/>
        </w:rPr>
        <w:t xml:space="preserve"> of Kavala</w:t>
      </w:r>
      <w:r w:rsidR="005609FA" w:rsidRPr="005609FA">
        <w:rPr>
          <w:rFonts w:cstheme="minorHAnsi"/>
          <w:i/>
          <w:iCs/>
          <w:lang w:val="en-US"/>
        </w:rPr>
        <w:t>"</w:t>
      </w:r>
      <w:r w:rsidR="00690728">
        <w:rPr>
          <w:rFonts w:cstheme="minorHAnsi"/>
          <w:i/>
          <w:iCs/>
          <w:lang w:val="en-US"/>
        </w:rPr>
        <w:t>.</w:t>
      </w:r>
    </w:p>
    <w:p w14:paraId="6D49AA68" w14:textId="77777777" w:rsidR="009D2BCE" w:rsidRDefault="009D2BCE" w:rsidP="009D2BCE">
      <w:pPr>
        <w:jc w:val="both"/>
        <w:rPr>
          <w:rFonts w:cstheme="minorHAnsi"/>
          <w:lang w:val="en-US"/>
        </w:rPr>
      </w:pPr>
    </w:p>
    <w:p w14:paraId="5F2B1F6B" w14:textId="77777777" w:rsidR="00D73871" w:rsidRDefault="00D73871" w:rsidP="009D2BCE">
      <w:pPr>
        <w:jc w:val="both"/>
        <w:rPr>
          <w:rFonts w:cstheme="minorHAnsi"/>
          <w:lang w:val="en-US"/>
        </w:rPr>
      </w:pPr>
    </w:p>
    <w:p w14:paraId="6FF5F182" w14:textId="77777777" w:rsidR="00D73871" w:rsidRPr="009D2BCE" w:rsidRDefault="00D73871" w:rsidP="009D2BCE">
      <w:pPr>
        <w:jc w:val="both"/>
        <w:rPr>
          <w:rFonts w:cstheme="minorHAnsi"/>
          <w:lang w:val="en-US"/>
        </w:rPr>
      </w:pPr>
    </w:p>
    <w:p w14:paraId="425FB961" w14:textId="77777777" w:rsidR="00D73871" w:rsidRPr="00B2461D" w:rsidRDefault="00D73871" w:rsidP="00D73871">
      <w:pPr>
        <w:jc w:val="both"/>
        <w:rPr>
          <w:rFonts w:eastAsia="Times New Roman"/>
          <w:bCs/>
          <w:sz w:val="20"/>
          <w:szCs w:val="20"/>
          <w:lang w:val="en-GB"/>
        </w:rPr>
      </w:pPr>
      <w:r w:rsidRPr="00D73871">
        <w:rPr>
          <w:sz w:val="20"/>
          <w:szCs w:val="20"/>
          <w:lang w:val="en-US"/>
        </w:rPr>
        <w:t xml:space="preserve">Please refer to the Fund's </w:t>
      </w:r>
      <w:hyperlink r:id="rId11" w:history="1">
        <w:r w:rsidRPr="00D73871">
          <w:rPr>
            <w:rStyle w:val="Hyperlink"/>
            <w:sz w:val="20"/>
            <w:szCs w:val="20"/>
            <w:lang w:val="en-US"/>
          </w:rPr>
          <w:t>website</w:t>
        </w:r>
      </w:hyperlink>
      <w:r w:rsidRPr="00D73871">
        <w:rPr>
          <w:sz w:val="20"/>
          <w:szCs w:val="20"/>
          <w:lang w:val="en-US"/>
        </w:rPr>
        <w:t xml:space="preserve"> for more information and updates regarding the Hellenic Republic Asset Development Fund (HRADF</w:t>
      </w:r>
      <w:r w:rsidRPr="00B2461D">
        <w:rPr>
          <w:sz w:val="20"/>
          <w:szCs w:val="20"/>
          <w:lang w:val="en-GB"/>
        </w:rPr>
        <w:t>).</w:t>
      </w:r>
    </w:p>
    <w:p w14:paraId="6D57A470" w14:textId="77777777" w:rsidR="00D73871" w:rsidRPr="00D73871" w:rsidRDefault="00D73871" w:rsidP="00D73871">
      <w:pPr>
        <w:jc w:val="both"/>
        <w:rPr>
          <w:sz w:val="20"/>
          <w:szCs w:val="20"/>
          <w:u w:val="single"/>
          <w:lang w:val="en-US"/>
        </w:rPr>
      </w:pPr>
      <w:r w:rsidRPr="00D73871">
        <w:rPr>
          <w:b/>
          <w:sz w:val="20"/>
          <w:szCs w:val="20"/>
          <w:lang w:val="en-US"/>
        </w:rPr>
        <w:t>Information for the Press:</w:t>
      </w:r>
      <w:r w:rsidRPr="00D73871">
        <w:rPr>
          <w:sz w:val="20"/>
          <w:szCs w:val="20"/>
          <w:lang w:val="en-US"/>
        </w:rPr>
        <w:t xml:space="preserve"> </w:t>
      </w:r>
      <w:r>
        <w:rPr>
          <w:rFonts w:cs="Segoe UI"/>
          <w:color w:val="000000" w:themeColor="text1"/>
          <w:sz w:val="20"/>
          <w:szCs w:val="20"/>
        </w:rPr>
        <w:t>Α</w:t>
      </w:r>
      <w:proofErr w:type="spellStart"/>
      <w:r w:rsidRPr="00D73871">
        <w:rPr>
          <w:rFonts w:cs="Segoe UI"/>
          <w:color w:val="000000" w:themeColor="text1"/>
          <w:sz w:val="20"/>
          <w:szCs w:val="20"/>
          <w:lang w:val="en-US"/>
        </w:rPr>
        <w:t>chilleas</w:t>
      </w:r>
      <w:proofErr w:type="spellEnd"/>
      <w:r w:rsidRPr="00D73871">
        <w:rPr>
          <w:rFonts w:cs="Segoe UI"/>
          <w:color w:val="000000" w:themeColor="text1"/>
          <w:sz w:val="20"/>
          <w:szCs w:val="20"/>
          <w:lang w:val="en-US"/>
        </w:rPr>
        <w:t xml:space="preserve"> Topas</w:t>
      </w:r>
      <w:r w:rsidRPr="00D73871">
        <w:rPr>
          <w:sz w:val="20"/>
          <w:szCs w:val="20"/>
          <w:lang w:val="en-US"/>
        </w:rPr>
        <w:t xml:space="preserve">, </w:t>
      </w:r>
      <w:r w:rsidRPr="00B36AA3">
        <w:rPr>
          <w:sz w:val="20"/>
          <w:szCs w:val="20"/>
        </w:rPr>
        <w:t>Τ</w:t>
      </w:r>
      <w:proofErr w:type="spellStart"/>
      <w:r w:rsidRPr="00D73871">
        <w:rPr>
          <w:sz w:val="20"/>
          <w:szCs w:val="20"/>
          <w:lang w:val="en-US"/>
        </w:rPr>
        <w:t>el</w:t>
      </w:r>
      <w:proofErr w:type="spellEnd"/>
      <w:r w:rsidRPr="00D73871">
        <w:rPr>
          <w:sz w:val="20"/>
          <w:szCs w:val="20"/>
          <w:lang w:val="en-US"/>
        </w:rPr>
        <w:t xml:space="preserve"> </w:t>
      </w:r>
      <w:r w:rsidRPr="00D73871">
        <w:rPr>
          <w:rFonts w:cs="Segoe UI"/>
          <w:color w:val="000000" w:themeColor="text1"/>
          <w:sz w:val="20"/>
          <w:szCs w:val="20"/>
          <w:lang w:val="en-US"/>
        </w:rPr>
        <w:t>+30 6944902085</w:t>
      </w:r>
      <w:r w:rsidRPr="00D73871">
        <w:rPr>
          <w:sz w:val="20"/>
          <w:szCs w:val="20"/>
          <w:lang w:val="en-US"/>
        </w:rPr>
        <w:t xml:space="preserve">, Email </w:t>
      </w:r>
      <w:hyperlink r:id="rId12" w:history="1">
        <w:r w:rsidRPr="00D73871">
          <w:rPr>
            <w:rStyle w:val="Hyperlink"/>
            <w:rFonts w:cs="Segoe UI"/>
            <w:sz w:val="20"/>
            <w:szCs w:val="20"/>
            <w:lang w:val="en-US"/>
          </w:rPr>
          <w:t>press@hraf.gr</w:t>
        </w:r>
      </w:hyperlink>
      <w:r w:rsidRPr="00D73871">
        <w:rPr>
          <w:sz w:val="20"/>
          <w:szCs w:val="20"/>
          <w:lang w:val="en-US"/>
        </w:rPr>
        <w:t xml:space="preserve"> &amp; </w:t>
      </w:r>
      <w:r w:rsidRPr="00D73871">
        <w:rPr>
          <w:rStyle w:val="Hyperlink"/>
          <w:rFonts w:cs="Segoe UI"/>
          <w:lang w:val="en-US"/>
        </w:rPr>
        <w:t>atopas@hraf.gr</w:t>
      </w:r>
    </w:p>
    <w:p w14:paraId="6CAA34E1" w14:textId="77DF2785" w:rsidR="00FE7A21" w:rsidRPr="00FE7A21" w:rsidRDefault="00FE7A21" w:rsidP="00FE7A21">
      <w:pPr>
        <w:jc w:val="both"/>
        <w:rPr>
          <w:lang w:val="en-US"/>
        </w:rPr>
      </w:pPr>
    </w:p>
    <w:sectPr w:rsidR="00FE7A21" w:rsidRPr="00FE7A21" w:rsidSect="00D4497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65DEE" w14:textId="77777777" w:rsidR="003F1216" w:rsidRDefault="003F1216" w:rsidP="00456E38">
      <w:pPr>
        <w:spacing w:after="0" w:line="240" w:lineRule="auto"/>
      </w:pPr>
      <w:r>
        <w:separator/>
      </w:r>
    </w:p>
  </w:endnote>
  <w:endnote w:type="continuationSeparator" w:id="0">
    <w:p w14:paraId="098E75D0" w14:textId="77777777" w:rsidR="003F1216" w:rsidRDefault="003F1216"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6C844" w14:textId="77777777" w:rsidR="003F1216" w:rsidRDefault="003F1216" w:rsidP="00456E38">
      <w:pPr>
        <w:spacing w:after="0" w:line="240" w:lineRule="auto"/>
      </w:pPr>
      <w:r>
        <w:separator/>
      </w:r>
    </w:p>
  </w:footnote>
  <w:footnote w:type="continuationSeparator" w:id="0">
    <w:p w14:paraId="4527650C" w14:textId="77777777" w:rsidR="003F1216" w:rsidRDefault="003F1216"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1733B"/>
    <w:rsid w:val="00034A86"/>
    <w:rsid w:val="00042194"/>
    <w:rsid w:val="0004714E"/>
    <w:rsid w:val="00047D39"/>
    <w:rsid w:val="000533B0"/>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2DFD"/>
    <w:rsid w:val="000C708B"/>
    <w:rsid w:val="000D221D"/>
    <w:rsid w:val="000D4083"/>
    <w:rsid w:val="000D7EBC"/>
    <w:rsid w:val="000D7FAA"/>
    <w:rsid w:val="000E3767"/>
    <w:rsid w:val="000E56C3"/>
    <w:rsid w:val="000F05FA"/>
    <w:rsid w:val="000F1C7A"/>
    <w:rsid w:val="000F56C4"/>
    <w:rsid w:val="000F6060"/>
    <w:rsid w:val="001003C5"/>
    <w:rsid w:val="0010141E"/>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2E1"/>
    <w:rsid w:val="001D37EF"/>
    <w:rsid w:val="001D592A"/>
    <w:rsid w:val="001E1AB8"/>
    <w:rsid w:val="001E206E"/>
    <w:rsid w:val="001E5D29"/>
    <w:rsid w:val="001E6746"/>
    <w:rsid w:val="001E6FCE"/>
    <w:rsid w:val="001F217C"/>
    <w:rsid w:val="001F2856"/>
    <w:rsid w:val="00201FAF"/>
    <w:rsid w:val="00205170"/>
    <w:rsid w:val="002071B6"/>
    <w:rsid w:val="00210F5A"/>
    <w:rsid w:val="002121B2"/>
    <w:rsid w:val="00214C63"/>
    <w:rsid w:val="002166EF"/>
    <w:rsid w:val="002176D2"/>
    <w:rsid w:val="0022194C"/>
    <w:rsid w:val="002235BA"/>
    <w:rsid w:val="00227BEE"/>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02AB"/>
    <w:rsid w:val="0029465D"/>
    <w:rsid w:val="00294E24"/>
    <w:rsid w:val="00295E59"/>
    <w:rsid w:val="002A256B"/>
    <w:rsid w:val="002B0269"/>
    <w:rsid w:val="002B4A06"/>
    <w:rsid w:val="002B4B67"/>
    <w:rsid w:val="002B50D2"/>
    <w:rsid w:val="002B635E"/>
    <w:rsid w:val="002B7291"/>
    <w:rsid w:val="002B79CE"/>
    <w:rsid w:val="002C105C"/>
    <w:rsid w:val="002C5BF2"/>
    <w:rsid w:val="002D12CB"/>
    <w:rsid w:val="002D3067"/>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6E33"/>
    <w:rsid w:val="00337EF1"/>
    <w:rsid w:val="00341C88"/>
    <w:rsid w:val="00341EC8"/>
    <w:rsid w:val="00341F1F"/>
    <w:rsid w:val="00350E6A"/>
    <w:rsid w:val="003600CF"/>
    <w:rsid w:val="003603DE"/>
    <w:rsid w:val="003616D5"/>
    <w:rsid w:val="0036207C"/>
    <w:rsid w:val="00364D08"/>
    <w:rsid w:val="003767CD"/>
    <w:rsid w:val="003841F8"/>
    <w:rsid w:val="003868D9"/>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27E"/>
    <w:rsid w:val="003E4C26"/>
    <w:rsid w:val="003E4F26"/>
    <w:rsid w:val="003E6EA0"/>
    <w:rsid w:val="003F0588"/>
    <w:rsid w:val="003F1216"/>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087F"/>
    <w:rsid w:val="004A1670"/>
    <w:rsid w:val="004A1D05"/>
    <w:rsid w:val="004A2FF5"/>
    <w:rsid w:val="004B1E46"/>
    <w:rsid w:val="004B2DEF"/>
    <w:rsid w:val="004B31F9"/>
    <w:rsid w:val="004B3F8A"/>
    <w:rsid w:val="004C12B9"/>
    <w:rsid w:val="004C4644"/>
    <w:rsid w:val="004C5CF4"/>
    <w:rsid w:val="004C7476"/>
    <w:rsid w:val="004C7800"/>
    <w:rsid w:val="004D156C"/>
    <w:rsid w:val="004E18AC"/>
    <w:rsid w:val="004E78F0"/>
    <w:rsid w:val="004F46AB"/>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ADF"/>
    <w:rsid w:val="00543DFE"/>
    <w:rsid w:val="005500CF"/>
    <w:rsid w:val="00551CFA"/>
    <w:rsid w:val="0055288A"/>
    <w:rsid w:val="00552BD8"/>
    <w:rsid w:val="00556462"/>
    <w:rsid w:val="005609FA"/>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050B"/>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0728"/>
    <w:rsid w:val="00692A76"/>
    <w:rsid w:val="006A5685"/>
    <w:rsid w:val="006A5CFD"/>
    <w:rsid w:val="006A63F1"/>
    <w:rsid w:val="006B1A9D"/>
    <w:rsid w:val="006B2A97"/>
    <w:rsid w:val="006B4B48"/>
    <w:rsid w:val="006C2141"/>
    <w:rsid w:val="006C36F8"/>
    <w:rsid w:val="006C4F35"/>
    <w:rsid w:val="006C5D68"/>
    <w:rsid w:val="006C6891"/>
    <w:rsid w:val="006C78EE"/>
    <w:rsid w:val="006D25CF"/>
    <w:rsid w:val="006D3822"/>
    <w:rsid w:val="006D49DA"/>
    <w:rsid w:val="006D55D3"/>
    <w:rsid w:val="006D5710"/>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19D"/>
    <w:rsid w:val="0070679D"/>
    <w:rsid w:val="007112D0"/>
    <w:rsid w:val="00715495"/>
    <w:rsid w:val="00720EA1"/>
    <w:rsid w:val="00721D76"/>
    <w:rsid w:val="00722A76"/>
    <w:rsid w:val="007259EB"/>
    <w:rsid w:val="00725A54"/>
    <w:rsid w:val="007307D4"/>
    <w:rsid w:val="00731A4E"/>
    <w:rsid w:val="00736BA1"/>
    <w:rsid w:val="00740BC3"/>
    <w:rsid w:val="00740F05"/>
    <w:rsid w:val="00752B49"/>
    <w:rsid w:val="007551E7"/>
    <w:rsid w:val="007573C5"/>
    <w:rsid w:val="0076301D"/>
    <w:rsid w:val="00767064"/>
    <w:rsid w:val="0076723E"/>
    <w:rsid w:val="00771173"/>
    <w:rsid w:val="0077283F"/>
    <w:rsid w:val="00773311"/>
    <w:rsid w:val="00781847"/>
    <w:rsid w:val="00784863"/>
    <w:rsid w:val="00784944"/>
    <w:rsid w:val="00785D59"/>
    <w:rsid w:val="007931D2"/>
    <w:rsid w:val="00794B76"/>
    <w:rsid w:val="0079514A"/>
    <w:rsid w:val="007A3023"/>
    <w:rsid w:val="007A3E38"/>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1400"/>
    <w:rsid w:val="00885725"/>
    <w:rsid w:val="00886BBD"/>
    <w:rsid w:val="008908B4"/>
    <w:rsid w:val="0089180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5B11"/>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54C16"/>
    <w:rsid w:val="00960091"/>
    <w:rsid w:val="00965073"/>
    <w:rsid w:val="00970400"/>
    <w:rsid w:val="0097439A"/>
    <w:rsid w:val="0098323D"/>
    <w:rsid w:val="00983C63"/>
    <w:rsid w:val="009857EF"/>
    <w:rsid w:val="00985C18"/>
    <w:rsid w:val="00986D3B"/>
    <w:rsid w:val="0099058E"/>
    <w:rsid w:val="009921D0"/>
    <w:rsid w:val="00994CAD"/>
    <w:rsid w:val="009A053A"/>
    <w:rsid w:val="009A0E26"/>
    <w:rsid w:val="009A6F8C"/>
    <w:rsid w:val="009B442D"/>
    <w:rsid w:val="009B69E3"/>
    <w:rsid w:val="009C03F4"/>
    <w:rsid w:val="009C4C24"/>
    <w:rsid w:val="009C5623"/>
    <w:rsid w:val="009C6959"/>
    <w:rsid w:val="009D1C00"/>
    <w:rsid w:val="009D2BCE"/>
    <w:rsid w:val="009D3F2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0B65"/>
    <w:rsid w:val="00A12AC5"/>
    <w:rsid w:val="00A17A9B"/>
    <w:rsid w:val="00A2021F"/>
    <w:rsid w:val="00A229C8"/>
    <w:rsid w:val="00A22DAD"/>
    <w:rsid w:val="00A269DB"/>
    <w:rsid w:val="00A27ABB"/>
    <w:rsid w:val="00A35447"/>
    <w:rsid w:val="00A3578D"/>
    <w:rsid w:val="00A40635"/>
    <w:rsid w:val="00A42719"/>
    <w:rsid w:val="00A516ED"/>
    <w:rsid w:val="00A546C3"/>
    <w:rsid w:val="00A55C70"/>
    <w:rsid w:val="00A56453"/>
    <w:rsid w:val="00A56464"/>
    <w:rsid w:val="00A60246"/>
    <w:rsid w:val="00A62F8C"/>
    <w:rsid w:val="00A63B52"/>
    <w:rsid w:val="00A659A9"/>
    <w:rsid w:val="00A65A85"/>
    <w:rsid w:val="00A67E99"/>
    <w:rsid w:val="00A73EB2"/>
    <w:rsid w:val="00A758F6"/>
    <w:rsid w:val="00A75FFA"/>
    <w:rsid w:val="00A778B1"/>
    <w:rsid w:val="00A80805"/>
    <w:rsid w:val="00A81F6E"/>
    <w:rsid w:val="00A84BBF"/>
    <w:rsid w:val="00A85915"/>
    <w:rsid w:val="00A86E91"/>
    <w:rsid w:val="00A87017"/>
    <w:rsid w:val="00A90D62"/>
    <w:rsid w:val="00A9159F"/>
    <w:rsid w:val="00AA492F"/>
    <w:rsid w:val="00AA51ED"/>
    <w:rsid w:val="00AB2E3B"/>
    <w:rsid w:val="00AB35A1"/>
    <w:rsid w:val="00AC59FF"/>
    <w:rsid w:val="00AD10C0"/>
    <w:rsid w:val="00AD20D2"/>
    <w:rsid w:val="00AD59AA"/>
    <w:rsid w:val="00AE28F6"/>
    <w:rsid w:val="00AE7811"/>
    <w:rsid w:val="00AF03FD"/>
    <w:rsid w:val="00AF5C05"/>
    <w:rsid w:val="00AF6FED"/>
    <w:rsid w:val="00AF70F0"/>
    <w:rsid w:val="00B060AB"/>
    <w:rsid w:val="00B0719F"/>
    <w:rsid w:val="00B073C3"/>
    <w:rsid w:val="00B106AE"/>
    <w:rsid w:val="00B203E9"/>
    <w:rsid w:val="00B217B9"/>
    <w:rsid w:val="00B21B28"/>
    <w:rsid w:val="00B23531"/>
    <w:rsid w:val="00B2791B"/>
    <w:rsid w:val="00B27B2D"/>
    <w:rsid w:val="00B30925"/>
    <w:rsid w:val="00B34597"/>
    <w:rsid w:val="00B36AA3"/>
    <w:rsid w:val="00B37E7A"/>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A47A7"/>
    <w:rsid w:val="00BA4AB8"/>
    <w:rsid w:val="00BB01EC"/>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5198"/>
    <w:rsid w:val="00BD68BF"/>
    <w:rsid w:val="00BD71F6"/>
    <w:rsid w:val="00BE089F"/>
    <w:rsid w:val="00BE15DA"/>
    <w:rsid w:val="00BE37BC"/>
    <w:rsid w:val="00BF026E"/>
    <w:rsid w:val="00BF13DD"/>
    <w:rsid w:val="00BF1A36"/>
    <w:rsid w:val="00BF32C0"/>
    <w:rsid w:val="00BF42D5"/>
    <w:rsid w:val="00BF46E8"/>
    <w:rsid w:val="00C00953"/>
    <w:rsid w:val="00C0193C"/>
    <w:rsid w:val="00C0448B"/>
    <w:rsid w:val="00C0459A"/>
    <w:rsid w:val="00C16CC4"/>
    <w:rsid w:val="00C20FF7"/>
    <w:rsid w:val="00C26628"/>
    <w:rsid w:val="00C30355"/>
    <w:rsid w:val="00C31CE3"/>
    <w:rsid w:val="00C34892"/>
    <w:rsid w:val="00C36A6D"/>
    <w:rsid w:val="00C40B65"/>
    <w:rsid w:val="00C430E0"/>
    <w:rsid w:val="00C43DDE"/>
    <w:rsid w:val="00C441F8"/>
    <w:rsid w:val="00C463E5"/>
    <w:rsid w:val="00C50E80"/>
    <w:rsid w:val="00C519DC"/>
    <w:rsid w:val="00C51A95"/>
    <w:rsid w:val="00C61605"/>
    <w:rsid w:val="00C61AAB"/>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A5F33"/>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3871"/>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7ACF"/>
    <w:rsid w:val="00F22AD6"/>
    <w:rsid w:val="00F24815"/>
    <w:rsid w:val="00F31CAB"/>
    <w:rsid w:val="00F33D85"/>
    <w:rsid w:val="00F43216"/>
    <w:rsid w:val="00F472A6"/>
    <w:rsid w:val="00F478B0"/>
    <w:rsid w:val="00F541BF"/>
    <w:rsid w:val="00F547FF"/>
    <w:rsid w:val="00F5672F"/>
    <w:rsid w:val="00F60CA0"/>
    <w:rsid w:val="00F611A1"/>
    <w:rsid w:val="00F61A4B"/>
    <w:rsid w:val="00F62B07"/>
    <w:rsid w:val="00F63E3A"/>
    <w:rsid w:val="00F7172E"/>
    <w:rsid w:val="00F75055"/>
    <w:rsid w:val="00F82ABB"/>
    <w:rsid w:val="00F83ED3"/>
    <w:rsid w:val="00F85046"/>
    <w:rsid w:val="00F87D39"/>
    <w:rsid w:val="00F942F4"/>
    <w:rsid w:val="00F94B23"/>
    <w:rsid w:val="00F96A60"/>
    <w:rsid w:val="00F97D96"/>
    <w:rsid w:val="00FA12DD"/>
    <w:rsid w:val="00FA25A5"/>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2.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3.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3</Words>
  <Characters>6407</Characters>
  <Application>Microsoft Office Word</Application>
  <DocSecurity>0</DocSecurity>
  <Lines>53</Lines>
  <Paragraphs>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7515</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Achilleas Topas</cp:lastModifiedBy>
  <cp:revision>2</cp:revision>
  <cp:lastPrinted>2018-05-29T09:21:00Z</cp:lastPrinted>
  <dcterms:created xsi:type="dcterms:W3CDTF">2023-11-23T13:22:00Z</dcterms:created>
  <dcterms:modified xsi:type="dcterms:W3CDTF">2023-11-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